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A6073" w14:textId="2E437CC0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Curriculum Vitae - STEPHEN </w:t>
      </w:r>
      <w:r w:rsidR="00D039C2">
        <w:rPr>
          <w:rFonts w:ascii="Times New Roman" w:hAnsi="Times New Roman"/>
          <w:color w:val="000000"/>
        </w:rPr>
        <w:t>MUCHANGA</w:t>
      </w:r>
      <w:r>
        <w:rPr>
          <w:rFonts w:ascii="Times New Roman" w:hAnsi="Times New Roman"/>
          <w:color w:val="000000"/>
        </w:rPr>
        <w:t xml:space="preserve"> | </w:t>
      </w:r>
      <w:r w:rsidR="005C0148">
        <w:rPr>
          <w:rFonts w:ascii="Times New Roman" w:hAnsi="Times New Roman"/>
          <w:color w:val="000000"/>
        </w:rPr>
        <w:t>Dec</w:t>
      </w:r>
      <w:r>
        <w:rPr>
          <w:rFonts w:ascii="Times New Roman" w:hAnsi="Times New Roman"/>
          <w:color w:val="000000"/>
        </w:rPr>
        <w:t xml:space="preserve"> 202</w:t>
      </w:r>
      <w:r w:rsidR="001E6E87">
        <w:rPr>
          <w:rFonts w:ascii="Times New Roman" w:hAnsi="Times New Roman"/>
          <w:color w:val="000000"/>
        </w:rPr>
        <w:t>4</w:t>
      </w:r>
      <w:r w:rsidR="00542F68">
        <w:rPr>
          <w:rFonts w:ascii="Times New Roman" w:hAnsi="Times New Roman"/>
          <w:color w:val="000000"/>
        </w:rPr>
        <w:t>|</w:t>
      </w:r>
      <w:r>
        <w:rPr>
          <w:rFonts w:ascii="Times New Roman" w:hAnsi="Times New Roman"/>
          <w:color w:val="000000"/>
        </w:rPr>
        <w:t xml:space="preserve"> </w:t>
      </w:r>
      <w:r w:rsidR="0043337F">
        <w:rPr>
          <w:rFonts w:ascii="Times New Roman" w:hAnsi="Times New Roman"/>
          <w:color w:val="000000"/>
        </w:rPr>
        <w:t xml:space="preserve">Mobile </w:t>
      </w:r>
      <w:r w:rsidR="00EA7F90">
        <w:rPr>
          <w:rFonts w:ascii="Times New Roman" w:hAnsi="Times New Roman"/>
          <w:color w:val="000000"/>
        </w:rPr>
        <w:t>+254712935963</w:t>
      </w:r>
      <w:r>
        <w:rPr>
          <w:rFonts w:ascii="Times New Roman" w:hAnsi="Times New Roman"/>
          <w:color w:val="000000"/>
        </w:rPr>
        <w:t xml:space="preserve">| </w:t>
      </w:r>
      <w:hyperlink r:id="rId4" w:history="1">
        <w:r w:rsidR="00C77E2C" w:rsidRPr="00935238">
          <w:rPr>
            <w:rStyle w:val="Hyperlink"/>
            <w:rFonts w:ascii="Times New Roman" w:hAnsi="Times New Roman"/>
          </w:rPr>
          <w:t>stephenmuchanga5@gmail.com|</w:t>
        </w:r>
      </w:hyperlink>
      <w:r w:rsidR="00767AF4">
        <w:rPr>
          <w:rFonts w:ascii="Times New Roman" w:hAnsi="Times New Roman"/>
          <w:color w:val="000000"/>
        </w:rPr>
        <w:t xml:space="preserve"> LinkedIn profile: </w:t>
      </w:r>
      <w:hyperlink r:id="rId5" w:history="1">
        <w:r w:rsidR="00AB15DA" w:rsidRPr="00935238">
          <w:rPr>
            <w:rStyle w:val="Hyperlink"/>
            <w:rFonts w:ascii="Times New Roman" w:hAnsi="Times New Roman"/>
          </w:rPr>
          <w:t>http://www.linkedin.com/in/Stephen-muchanga-986ba3b1</w:t>
        </w:r>
      </w:hyperlink>
      <w:r w:rsidR="00AB15DA">
        <w:rPr>
          <w:rFonts w:ascii="Times New Roman" w:hAnsi="Times New Roman"/>
          <w:color w:val="000000"/>
        </w:rPr>
        <w:t xml:space="preserve"> </w:t>
      </w:r>
      <w:r w:rsidR="00767AF4">
        <w:rPr>
          <w:rFonts w:ascii="Times New Roman" w:hAnsi="Times New Roman"/>
          <w:color w:val="000000"/>
        </w:rPr>
        <w:t xml:space="preserve"> </w:t>
      </w:r>
    </w:p>
    <w:p w14:paraId="21F2E390" w14:textId="77777777" w:rsidR="005E704D" w:rsidRDefault="005E704D">
      <w:pPr>
        <w:widowControl w:val="0"/>
        <w:autoSpaceDE w:val="0"/>
        <w:autoSpaceDN w:val="0"/>
        <w:adjustRightInd w:val="0"/>
        <w:spacing w:after="0" w:line="200" w:lineRule="exact"/>
        <w:ind w:right="-22"/>
        <w:rPr>
          <w:rFonts w:ascii="Times New Roman" w:hAnsi="Times New Roman"/>
          <w:color w:val="000000"/>
        </w:rPr>
      </w:pPr>
    </w:p>
    <w:p w14:paraId="7E10BF3C" w14:textId="5FBE34C6" w:rsidR="005E704D" w:rsidRDefault="008323D0">
      <w:pPr>
        <w:widowControl w:val="0"/>
        <w:tabs>
          <w:tab w:val="left" w:pos="3353"/>
        </w:tabs>
        <w:autoSpaceDE w:val="0"/>
        <w:autoSpaceDN w:val="0"/>
        <w:adjustRightInd w:val="0"/>
        <w:spacing w:after="0" w:line="395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Academic Writer, </w:t>
      </w:r>
      <w:r w:rsidR="00D57496">
        <w:rPr>
          <w:rFonts w:ascii="Times New Roman" w:hAnsi="Times New Roman"/>
          <w:color w:val="000000"/>
        </w:rPr>
        <w:t>Data Analysis and visualization</w:t>
      </w:r>
      <w:r w:rsidR="004961BE">
        <w:rPr>
          <w:rFonts w:ascii="Times New Roman" w:hAnsi="Times New Roman"/>
          <w:color w:val="000000"/>
        </w:rPr>
        <w:t xml:space="preserve"> (using MS Excel, MySQL, and PowerBI)</w:t>
      </w:r>
    </w:p>
    <w:p w14:paraId="63855C47" w14:textId="66DE5B92" w:rsidR="005E704D" w:rsidRDefault="00FD3973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jc w:val="center"/>
        <w:rPr>
          <w:rFonts w:ascii="Times New Roman" w:hAnsi="Times New Roman"/>
          <w:b/>
          <w:color w:val="000000"/>
        </w:rPr>
      </w:pPr>
      <w:bookmarkStart w:id="0" w:name="_GoBack"/>
      <w:bookmarkEnd w:id="0"/>
      <w:r>
        <w:rPr>
          <w:rFonts w:ascii="Times New Roman" w:hAnsi="Times New Roman"/>
          <w:b/>
          <w:color w:val="000000"/>
        </w:rPr>
        <w:t>WORK EXPERIENCE</w:t>
      </w:r>
    </w:p>
    <w:p w14:paraId="64079C88" w14:textId="77777777" w:rsidR="008323D0" w:rsidRDefault="008323D0" w:rsidP="008323D0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 xml:space="preserve">Jan 2021- present </w:t>
      </w:r>
    </w:p>
    <w:p w14:paraId="130D09DD" w14:textId="77777777" w:rsidR="008323D0" w:rsidRPr="00DE69CE" w:rsidRDefault="008323D0" w:rsidP="008323D0">
      <w:pPr>
        <w:widowControl w:val="0"/>
        <w:tabs>
          <w:tab w:val="left" w:pos="3353"/>
        </w:tabs>
        <w:autoSpaceDE w:val="0"/>
        <w:autoSpaceDN w:val="0"/>
        <w:adjustRightInd w:val="0"/>
        <w:spacing w:before="40" w:after="0" w:line="240" w:lineRule="exact"/>
        <w:ind w:right="-22"/>
        <w:rPr>
          <w:rFonts w:ascii="Times New Roman" w:hAnsi="Times New Roman"/>
          <w:b/>
          <w:bCs/>
          <w:color w:val="000000"/>
        </w:rPr>
      </w:pPr>
      <w:r w:rsidRPr="00DE69CE">
        <w:rPr>
          <w:rFonts w:ascii="Times New Roman" w:hAnsi="Times New Roman"/>
          <w:b/>
          <w:bCs/>
          <w:color w:val="000000"/>
        </w:rPr>
        <w:t>Freelance Writer and Data Analyst</w:t>
      </w:r>
    </w:p>
    <w:p w14:paraId="6854B67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EDUCATION</w:t>
      </w:r>
    </w:p>
    <w:p w14:paraId="14E8ADE7" w14:textId="77777777" w:rsidR="005E704D" w:rsidRDefault="00FD3973">
      <w:pPr>
        <w:widowControl w:val="0"/>
        <w:autoSpaceDE w:val="0"/>
        <w:autoSpaceDN w:val="0"/>
        <w:adjustRightInd w:val="0"/>
        <w:spacing w:before="40" w:after="0" w:line="240" w:lineRule="exact"/>
        <w:ind w:right="-3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17</w:t>
      </w:r>
    </w:p>
    <w:p w14:paraId="3D643303" w14:textId="1AB0C89D" w:rsidR="005E704D" w:rsidRDefault="0065439C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proofErr w:type="spellStart"/>
      <w:r>
        <w:rPr>
          <w:rFonts w:ascii="Times New Roman" w:hAnsi="Times New Roman"/>
          <w:b/>
          <w:bCs/>
          <w:color w:val="000000"/>
        </w:rPr>
        <w:t>Millview</w:t>
      </w:r>
      <w:proofErr w:type="spellEnd"/>
      <w:r w:rsidR="00FD3973">
        <w:rPr>
          <w:rFonts w:ascii="Times New Roman" w:hAnsi="Times New Roman"/>
          <w:b/>
          <w:bCs/>
          <w:color w:val="000000"/>
        </w:rPr>
        <w:t xml:space="preserve"> Collage</w:t>
      </w:r>
    </w:p>
    <w:p w14:paraId="4805C77E" w14:textId="77777777" w:rsidR="005E704D" w:rsidRDefault="00FD3973">
      <w:pPr>
        <w:widowControl w:val="0"/>
        <w:autoSpaceDE w:val="0"/>
        <w:autoSpaceDN w:val="0"/>
        <w:adjustRightInd w:val="0"/>
        <w:spacing w:before="90" w:after="0" w:line="210" w:lineRule="exact"/>
        <w:ind w:right="963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Quality Management Systems based on ISO 9001:2015 certification.</w:t>
      </w:r>
    </w:p>
    <w:p w14:paraId="20C2F89A" w14:textId="77777777" w:rsidR="005E704D" w:rsidRDefault="00FD3973">
      <w:pPr>
        <w:widowControl w:val="0"/>
        <w:autoSpaceDE w:val="0"/>
        <w:autoSpaceDN w:val="0"/>
        <w:adjustRightInd w:val="0"/>
        <w:spacing w:before="90" w:after="0" w:line="210" w:lineRule="exact"/>
        <w:ind w:right="963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2014 - 2018</w:t>
      </w:r>
    </w:p>
    <w:p w14:paraId="72C7FEE3" w14:textId="77777777" w:rsidR="005E704D" w:rsidRDefault="00FD3973">
      <w:pPr>
        <w:widowControl w:val="0"/>
        <w:autoSpaceDE w:val="0"/>
        <w:autoSpaceDN w:val="0"/>
        <w:adjustRightInd w:val="0"/>
        <w:spacing w:after="0" w:line="270" w:lineRule="exact"/>
        <w:ind w:right="-30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Bachelor of Science</w:t>
      </w:r>
    </w:p>
    <w:p w14:paraId="7D8A4D9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proofErr w:type="spellStart"/>
      <w:r>
        <w:rPr>
          <w:rFonts w:ascii="Times New Roman" w:hAnsi="Times New Roman"/>
          <w:b/>
          <w:bCs/>
          <w:color w:val="000000"/>
        </w:rPr>
        <w:t>Jomo</w:t>
      </w:r>
      <w:proofErr w:type="spellEnd"/>
      <w:r>
        <w:rPr>
          <w:rFonts w:ascii="Times New Roman" w:hAnsi="Times New Roman"/>
          <w:b/>
          <w:bCs/>
          <w:color w:val="000000"/>
        </w:rPr>
        <w:t xml:space="preserve"> Kenyatta University of Agriculture and Technology</w:t>
      </w:r>
    </w:p>
    <w:p w14:paraId="59DE4DB0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SKILLS</w:t>
      </w:r>
    </w:p>
    <w:p w14:paraId="40573480" w14:textId="0A363BA9" w:rsidR="005E704D" w:rsidRDefault="00255E2F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color w:val="000000"/>
        </w:rPr>
        <w:t xml:space="preserve">MS Word, </w:t>
      </w:r>
      <w:r w:rsidR="00DE1D05">
        <w:rPr>
          <w:rFonts w:ascii="Times New Roman" w:hAnsi="Times New Roman"/>
          <w:color w:val="000000"/>
        </w:rPr>
        <w:t>MS Excel, MySQL, and PowerBI</w:t>
      </w:r>
      <w:r w:rsidR="00DE1D05">
        <w:rPr>
          <w:rFonts w:ascii="Times New Roman" w:hAnsi="Times New Roman"/>
          <w:bCs/>
          <w:color w:val="000000"/>
        </w:rPr>
        <w:t xml:space="preserve">, </w:t>
      </w:r>
      <w:r w:rsidR="00B37D26">
        <w:rPr>
          <w:rFonts w:ascii="Times New Roman" w:hAnsi="Times New Roman"/>
          <w:bCs/>
          <w:color w:val="000000"/>
        </w:rPr>
        <w:t xml:space="preserve">Data </w:t>
      </w:r>
      <w:r w:rsidR="0019659F">
        <w:rPr>
          <w:rFonts w:ascii="Times New Roman" w:hAnsi="Times New Roman"/>
          <w:bCs/>
          <w:color w:val="000000"/>
        </w:rPr>
        <w:t xml:space="preserve">Collection, Cleaning, </w:t>
      </w:r>
      <w:r w:rsidR="00B37D26">
        <w:rPr>
          <w:rFonts w:ascii="Times New Roman" w:hAnsi="Times New Roman"/>
          <w:bCs/>
          <w:color w:val="000000"/>
        </w:rPr>
        <w:t xml:space="preserve">Analysis and Visualization, </w:t>
      </w:r>
      <w:r w:rsidR="00FD3973">
        <w:rPr>
          <w:rFonts w:ascii="Times New Roman" w:hAnsi="Times New Roman"/>
          <w:bCs/>
          <w:color w:val="000000"/>
        </w:rPr>
        <w:t>Quality management systems based on ISO 9001:2015, Risk Management, Quality Auditing, Analytical Research, Microsoft Office, Management, Team Leadership</w:t>
      </w:r>
    </w:p>
    <w:p w14:paraId="6C85EAFD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bCs/>
          <w:color w:val="000000"/>
        </w:rPr>
      </w:pPr>
      <w:r>
        <w:rPr>
          <w:rFonts w:ascii="Times New Roman" w:hAnsi="Times New Roman"/>
          <w:b/>
          <w:bCs/>
          <w:color w:val="000000"/>
        </w:rPr>
        <w:t>Achievements</w:t>
      </w:r>
    </w:p>
    <w:p w14:paraId="6894D99A" w14:textId="732E3480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Published a Research Journal </w:t>
      </w:r>
      <w:r w:rsidR="00770C3A">
        <w:rPr>
          <w:rFonts w:ascii="Times New Roman" w:hAnsi="Times New Roman"/>
          <w:color w:val="000000"/>
        </w:rPr>
        <w:t>on Chemical and Physical determination of River Water</w:t>
      </w:r>
    </w:p>
    <w:p w14:paraId="316CE627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LANGUAGE SKILLS</w:t>
      </w:r>
    </w:p>
    <w:p w14:paraId="39C62DA6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English, Swahili</w:t>
      </w:r>
    </w:p>
    <w:p w14:paraId="02D21E16" w14:textId="77777777" w:rsidR="005E704D" w:rsidRDefault="005E704D">
      <w:pPr>
        <w:widowControl w:val="0"/>
        <w:autoSpaceDE w:val="0"/>
        <w:autoSpaceDN w:val="0"/>
        <w:adjustRightInd w:val="0"/>
        <w:spacing w:before="50" w:after="0" w:line="210" w:lineRule="exact"/>
        <w:ind w:left="3553" w:right="-22"/>
        <w:rPr>
          <w:rFonts w:ascii="Times New Roman" w:hAnsi="Times New Roman"/>
          <w:color w:val="000000"/>
        </w:rPr>
      </w:pPr>
    </w:p>
    <w:p w14:paraId="51D8F13B" w14:textId="77777777" w:rsidR="005E704D" w:rsidRDefault="00FD3973">
      <w:pPr>
        <w:widowControl w:val="0"/>
        <w:autoSpaceDE w:val="0"/>
        <w:autoSpaceDN w:val="0"/>
        <w:adjustRightInd w:val="0"/>
        <w:spacing w:after="0" w:line="210" w:lineRule="exact"/>
        <w:ind w:right="-22"/>
        <w:jc w:val="center"/>
        <w:rPr>
          <w:rFonts w:ascii="Times New Roman" w:hAnsi="Times New Roman"/>
          <w:b/>
          <w:color w:val="000000"/>
        </w:rPr>
      </w:pPr>
      <w:r>
        <w:rPr>
          <w:rFonts w:ascii="Times New Roman" w:hAnsi="Times New Roman"/>
          <w:b/>
          <w:color w:val="000000"/>
        </w:rPr>
        <w:t>REFERENCES</w:t>
      </w:r>
    </w:p>
    <w:p w14:paraId="1577F8F2" w14:textId="59F905B8" w:rsidR="002B250A" w:rsidRDefault="00CD3C31" w:rsidP="002B250A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 xml:space="preserve">1. </w:t>
      </w:r>
      <w:r w:rsidR="002B250A">
        <w:rPr>
          <w:rFonts w:ascii="Times New Roman" w:hAnsi="Times New Roman"/>
          <w:color w:val="000000"/>
          <w:sz w:val="18"/>
          <w:szCs w:val="18"/>
        </w:rPr>
        <w:t xml:space="preserve">SHAUN DIPPNALL        </w:t>
      </w:r>
      <w:r>
        <w:rPr>
          <w:rFonts w:ascii="Times New Roman" w:hAnsi="Times New Roman"/>
          <w:color w:val="000000"/>
          <w:sz w:val="18"/>
          <w:szCs w:val="18"/>
        </w:rPr>
        <w:t xml:space="preserve">                  2. </w:t>
      </w:r>
      <w:r w:rsidR="002B250A">
        <w:rPr>
          <w:rFonts w:ascii="Times New Roman" w:hAnsi="Times New Roman"/>
          <w:color w:val="000000"/>
          <w:sz w:val="18"/>
          <w:szCs w:val="18"/>
        </w:rPr>
        <w:t xml:space="preserve">Dr. ALI MOHAMMED SALIM                </w:t>
      </w:r>
      <w:r>
        <w:rPr>
          <w:rFonts w:ascii="Times New Roman" w:hAnsi="Times New Roman"/>
          <w:color w:val="000000"/>
          <w:sz w:val="18"/>
          <w:szCs w:val="18"/>
        </w:rPr>
        <w:t xml:space="preserve">                            3. </w:t>
      </w:r>
      <w:r w:rsidR="002B250A">
        <w:rPr>
          <w:rFonts w:ascii="Times New Roman" w:hAnsi="Times New Roman"/>
          <w:color w:val="000000"/>
          <w:sz w:val="18"/>
          <w:szCs w:val="18"/>
        </w:rPr>
        <w:t>JEREMY GRUNFELD</w:t>
      </w:r>
    </w:p>
    <w:p w14:paraId="36960640" w14:textId="77777777" w:rsidR="002B250A" w:rsidRDefault="002B250A" w:rsidP="002B250A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>CHIEF EXECUTIVE OFFICER           CHAIRMAN, CHEMISTRY DEPARTMENT                          FORAGE JOB SIMS</w:t>
      </w:r>
    </w:p>
    <w:p w14:paraId="347A90C7" w14:textId="77777777" w:rsidR="002B250A" w:rsidRDefault="002B250A" w:rsidP="002B250A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 xml:space="preserve">EXPLORE AI                                        JOMO KENYATTA UNIVERSITY OF AGRICULTURE       </w:t>
      </w:r>
    </w:p>
    <w:p w14:paraId="5D10FFBA" w14:textId="77777777" w:rsidR="002B250A" w:rsidRDefault="002B250A" w:rsidP="002B250A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 xml:space="preserve">                                                               AND TECHNOLOGY</w:t>
      </w:r>
    </w:p>
    <w:p w14:paraId="702F6FD0" w14:textId="77777777" w:rsidR="002B250A" w:rsidRDefault="002B250A" w:rsidP="002B250A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  <w:r>
        <w:rPr>
          <w:rFonts w:ascii="Times New Roman" w:hAnsi="Times New Roman"/>
          <w:color w:val="000000"/>
          <w:sz w:val="18"/>
          <w:szCs w:val="18"/>
        </w:rPr>
        <w:t xml:space="preserve">                                                                P.O BOX 62000-00200 NAIROBI.</w:t>
      </w:r>
    </w:p>
    <w:p w14:paraId="66E17852" w14:textId="77777777" w:rsidR="002B250A" w:rsidRDefault="002B250A" w:rsidP="002B250A">
      <w:pPr>
        <w:widowControl w:val="0"/>
        <w:autoSpaceDE w:val="0"/>
        <w:autoSpaceDN w:val="0"/>
        <w:adjustRightInd w:val="0"/>
        <w:spacing w:after="0" w:line="210" w:lineRule="exact"/>
        <w:ind w:left="3553" w:right="-22"/>
        <w:rPr>
          <w:rFonts w:ascii="Times New Roman" w:hAnsi="Times New Roman"/>
          <w:color w:val="000000"/>
          <w:sz w:val="18"/>
          <w:szCs w:val="18"/>
        </w:rPr>
      </w:pPr>
    </w:p>
    <w:p w14:paraId="5639EFD9" w14:textId="499A0D99" w:rsidR="005E704D" w:rsidRPr="004530EC" w:rsidRDefault="005E704D" w:rsidP="004530EC">
      <w:pPr>
        <w:widowControl w:val="0"/>
        <w:autoSpaceDE w:val="0"/>
        <w:autoSpaceDN w:val="0"/>
        <w:adjustRightInd w:val="0"/>
        <w:spacing w:after="0" w:line="210" w:lineRule="exact"/>
        <w:ind w:right="-22"/>
        <w:rPr>
          <w:rFonts w:ascii="Times New Roman" w:hAnsi="Times New Roman"/>
          <w:color w:val="000000"/>
          <w:sz w:val="18"/>
          <w:szCs w:val="18"/>
        </w:rPr>
      </w:pPr>
    </w:p>
    <w:sectPr w:rsidR="005E704D" w:rsidRPr="004530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NjExNzM0MTAyszBR0lEKTi0uzszPAykwrwUAnfA4TCwAAAA="/>
  </w:docVars>
  <w:rsids>
    <w:rsidRoot w:val="005E704D"/>
    <w:rsid w:val="000140BF"/>
    <w:rsid w:val="000638BA"/>
    <w:rsid w:val="00137F58"/>
    <w:rsid w:val="0019659F"/>
    <w:rsid w:val="001C2CDB"/>
    <w:rsid w:val="001D3B26"/>
    <w:rsid w:val="001E4CE9"/>
    <w:rsid w:val="001E6E87"/>
    <w:rsid w:val="00255E2F"/>
    <w:rsid w:val="002B250A"/>
    <w:rsid w:val="003C542B"/>
    <w:rsid w:val="0043337F"/>
    <w:rsid w:val="004530EC"/>
    <w:rsid w:val="004961BE"/>
    <w:rsid w:val="00542F68"/>
    <w:rsid w:val="005A0EA7"/>
    <w:rsid w:val="005C0148"/>
    <w:rsid w:val="005E078A"/>
    <w:rsid w:val="005E704D"/>
    <w:rsid w:val="0065439C"/>
    <w:rsid w:val="0065790F"/>
    <w:rsid w:val="006961BF"/>
    <w:rsid w:val="006F049B"/>
    <w:rsid w:val="006F4691"/>
    <w:rsid w:val="0075014A"/>
    <w:rsid w:val="00767AF4"/>
    <w:rsid w:val="00770C3A"/>
    <w:rsid w:val="007F76BB"/>
    <w:rsid w:val="008323D0"/>
    <w:rsid w:val="00902514"/>
    <w:rsid w:val="009D64E6"/>
    <w:rsid w:val="00AA7A95"/>
    <w:rsid w:val="00AB15DA"/>
    <w:rsid w:val="00B37D26"/>
    <w:rsid w:val="00B715B7"/>
    <w:rsid w:val="00BC448E"/>
    <w:rsid w:val="00BD128D"/>
    <w:rsid w:val="00C54D89"/>
    <w:rsid w:val="00C77E2C"/>
    <w:rsid w:val="00C96562"/>
    <w:rsid w:val="00CD3C31"/>
    <w:rsid w:val="00D039C2"/>
    <w:rsid w:val="00D57496"/>
    <w:rsid w:val="00D6006C"/>
    <w:rsid w:val="00D84750"/>
    <w:rsid w:val="00DE1D05"/>
    <w:rsid w:val="00DE69CE"/>
    <w:rsid w:val="00E32616"/>
    <w:rsid w:val="00EA7F90"/>
    <w:rsid w:val="00EE4DF7"/>
    <w:rsid w:val="00F0056B"/>
    <w:rsid w:val="00F5451F"/>
    <w:rsid w:val="00FD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8F528"/>
  <w15:docId w15:val="{37DACB8C-40C9-4469-9138-7A236AA4F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56" w:lineRule="auto"/>
    </w:pPr>
    <w:rPr>
      <w:rFonts w:eastAsia="SimSu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7AF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7AF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D3C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linkedin.com/in/Stephen-muchanga-986ba3b1" TargetMode="External"/><Relationship Id="rId4" Type="http://schemas.openxmlformats.org/officeDocument/2006/relationships/hyperlink" Target="mailto:stephenmuchanga5@gmail.com|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IVIX</dc:creator>
  <cp:lastModifiedBy>user</cp:lastModifiedBy>
  <cp:revision>67</cp:revision>
  <dcterms:created xsi:type="dcterms:W3CDTF">2020-11-19T14:58:00Z</dcterms:created>
  <dcterms:modified xsi:type="dcterms:W3CDTF">2025-05-30T10:22:00Z</dcterms:modified>
</cp:coreProperties>
</file>